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CCA857" w14:textId="28BB7091" w:rsidR="002B69CF" w:rsidRPr="00D50105" w:rsidRDefault="00A566E7" w:rsidP="002B69CF">
      <w:pPr>
        <w:jc w:val="center"/>
        <w:rPr>
          <w:rFonts w:asciiTheme="minorHAnsi" w:hAnsiTheme="minorHAnsi" w:cstheme="minorHAnsi"/>
          <w:b/>
          <w:spacing w:val="20"/>
          <w:sz w:val="24"/>
          <w:szCs w:val="18"/>
          <w:lang w:val="en-GB"/>
        </w:rPr>
      </w:pPr>
      <w:r w:rsidRPr="00D50105">
        <w:rPr>
          <w:rFonts w:asciiTheme="minorHAnsi" w:hAnsiTheme="minorHAnsi" w:cstheme="minorHAnsi"/>
          <w:b/>
          <w:spacing w:val="20"/>
          <w:sz w:val="24"/>
          <w:szCs w:val="18"/>
          <w:lang w:val="en-GB"/>
        </w:rPr>
        <w:t xml:space="preserve">PRAGUE </w:t>
      </w:r>
      <w:r w:rsidR="002B69CF" w:rsidRPr="00D50105">
        <w:rPr>
          <w:rFonts w:asciiTheme="minorHAnsi" w:hAnsiTheme="minorHAnsi" w:cstheme="minorHAnsi"/>
          <w:b/>
          <w:spacing w:val="20"/>
          <w:sz w:val="24"/>
          <w:szCs w:val="18"/>
          <w:lang w:val="en-GB"/>
        </w:rPr>
        <w:t>UNIVERSITY OF ECONOMICS</w:t>
      </w:r>
      <w:r w:rsidRPr="00D50105">
        <w:rPr>
          <w:rFonts w:asciiTheme="minorHAnsi" w:hAnsiTheme="minorHAnsi" w:cstheme="minorHAnsi"/>
          <w:b/>
          <w:spacing w:val="20"/>
          <w:sz w:val="24"/>
          <w:szCs w:val="18"/>
          <w:lang w:val="en-GB"/>
        </w:rPr>
        <w:t xml:space="preserve"> AND BUSINESS</w:t>
      </w:r>
    </w:p>
    <w:p w14:paraId="0A8821C4" w14:textId="6EF19AC3" w:rsidR="002B69CF" w:rsidRPr="00D50105" w:rsidRDefault="002B69CF" w:rsidP="002B69CF">
      <w:pPr>
        <w:jc w:val="center"/>
        <w:rPr>
          <w:rFonts w:asciiTheme="minorHAnsi" w:hAnsiTheme="minorHAnsi" w:cstheme="minorHAnsi"/>
          <w:b/>
          <w:color w:val="E36C0A"/>
          <w:spacing w:val="20"/>
          <w:sz w:val="24"/>
          <w:szCs w:val="18"/>
          <w:lang w:val="en-GB"/>
        </w:rPr>
      </w:pPr>
      <w:r w:rsidRPr="00D50105">
        <w:rPr>
          <w:rFonts w:asciiTheme="minorHAnsi" w:hAnsiTheme="minorHAnsi" w:cstheme="minorHAnsi"/>
          <w:b/>
          <w:spacing w:val="20"/>
          <w:sz w:val="24"/>
          <w:szCs w:val="18"/>
          <w:lang w:val="en-GB"/>
        </w:rPr>
        <w:t>FACULTY OF INTERNATIONAL RELATIONS</w:t>
      </w:r>
      <w:r w:rsidR="00FD08DE">
        <w:rPr>
          <w:rFonts w:asciiTheme="minorHAnsi" w:hAnsiTheme="minorHAnsi" w:cstheme="minorHAnsi"/>
          <w:b/>
          <w:spacing w:val="20"/>
          <w:sz w:val="24"/>
          <w:szCs w:val="18"/>
          <w:lang w:val="en-GB"/>
        </w:rPr>
        <w:t xml:space="preserve">: </w:t>
      </w:r>
      <w:r w:rsidRPr="00D50105">
        <w:rPr>
          <w:rFonts w:asciiTheme="minorHAnsi" w:hAnsiTheme="minorHAnsi" w:cstheme="minorHAnsi"/>
          <w:b/>
          <w:color w:val="E36C0A"/>
          <w:sz w:val="24"/>
          <w:szCs w:val="18"/>
          <w:lang w:val="en-GB"/>
        </w:rPr>
        <w:t>BACHELOR OF INTERNATIONAL BUSINESS</w:t>
      </w:r>
    </w:p>
    <w:p w14:paraId="23840EC8" w14:textId="77777777" w:rsidR="002B69CF" w:rsidRPr="00D50105" w:rsidRDefault="002B69CF" w:rsidP="002B69CF">
      <w:pPr>
        <w:jc w:val="center"/>
        <w:rPr>
          <w:rFonts w:asciiTheme="minorHAnsi" w:hAnsiTheme="minorHAnsi" w:cstheme="minorHAnsi"/>
          <w:szCs w:val="18"/>
          <w:lang w:val="en-GB"/>
        </w:rPr>
      </w:pPr>
    </w:p>
    <w:p w14:paraId="1C37D970" w14:textId="77777777" w:rsidR="002B69CF" w:rsidRPr="00D50105" w:rsidRDefault="002B69CF" w:rsidP="002B69CF">
      <w:pPr>
        <w:tabs>
          <w:tab w:val="center" w:pos="5233"/>
          <w:tab w:val="left" w:pos="7824"/>
        </w:tabs>
        <w:jc w:val="center"/>
        <w:rPr>
          <w:rFonts w:asciiTheme="minorHAnsi" w:hAnsiTheme="minorHAnsi" w:cstheme="minorHAnsi"/>
          <w:b/>
          <w:sz w:val="22"/>
          <w:szCs w:val="18"/>
          <w:lang w:val="en-GB"/>
        </w:rPr>
      </w:pPr>
      <w:r w:rsidRPr="00D50105">
        <w:rPr>
          <w:rFonts w:asciiTheme="minorHAnsi" w:hAnsiTheme="minorHAnsi" w:cstheme="minorHAnsi"/>
          <w:b/>
          <w:sz w:val="22"/>
          <w:szCs w:val="18"/>
          <w:lang w:val="en-GB"/>
        </w:rPr>
        <w:t>Appendix to the Application Form</w:t>
      </w:r>
    </w:p>
    <w:p w14:paraId="259D5BCE" w14:textId="6B027E01" w:rsidR="002B69CF" w:rsidRPr="00D50105" w:rsidRDefault="005707AF" w:rsidP="002B69CF">
      <w:pPr>
        <w:jc w:val="center"/>
        <w:rPr>
          <w:rFonts w:asciiTheme="minorHAnsi" w:hAnsiTheme="minorHAnsi" w:cstheme="minorHAnsi"/>
          <w:b/>
          <w:sz w:val="22"/>
          <w:szCs w:val="18"/>
          <w:lang w:val="en-GB"/>
        </w:rPr>
      </w:pPr>
      <w:r w:rsidRPr="00D50105">
        <w:rPr>
          <w:rFonts w:asciiTheme="minorHAnsi" w:hAnsiTheme="minorHAnsi" w:cstheme="minorHAnsi"/>
          <w:b/>
          <w:sz w:val="22"/>
          <w:szCs w:val="18"/>
          <w:lang w:val="en-GB"/>
        </w:rPr>
        <w:t xml:space="preserve">Academic Year </w:t>
      </w:r>
      <w:r w:rsidR="002B69CF" w:rsidRPr="00D50105">
        <w:rPr>
          <w:rFonts w:asciiTheme="minorHAnsi" w:hAnsiTheme="minorHAnsi" w:cstheme="minorHAnsi"/>
          <w:b/>
          <w:sz w:val="22"/>
          <w:szCs w:val="18"/>
          <w:lang w:val="en-GB"/>
        </w:rPr>
        <w:t>202</w:t>
      </w:r>
      <w:r w:rsidRPr="00D50105">
        <w:rPr>
          <w:rFonts w:asciiTheme="minorHAnsi" w:hAnsiTheme="minorHAnsi" w:cstheme="minorHAnsi"/>
          <w:b/>
          <w:sz w:val="22"/>
          <w:szCs w:val="18"/>
          <w:lang w:val="en-GB"/>
        </w:rPr>
        <w:t>1</w:t>
      </w:r>
      <w:r w:rsidR="002B69CF" w:rsidRPr="00D50105">
        <w:rPr>
          <w:rFonts w:asciiTheme="minorHAnsi" w:hAnsiTheme="minorHAnsi" w:cstheme="minorHAnsi"/>
          <w:b/>
          <w:sz w:val="22"/>
          <w:szCs w:val="18"/>
          <w:lang w:val="en-GB"/>
        </w:rPr>
        <w:t>/202</w:t>
      </w:r>
      <w:r w:rsidRPr="00D50105">
        <w:rPr>
          <w:rFonts w:asciiTheme="minorHAnsi" w:hAnsiTheme="minorHAnsi" w:cstheme="minorHAnsi"/>
          <w:b/>
          <w:sz w:val="22"/>
          <w:szCs w:val="18"/>
          <w:lang w:val="en-GB"/>
        </w:rPr>
        <w:t>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71"/>
        <w:gridCol w:w="3959"/>
        <w:gridCol w:w="5103"/>
      </w:tblGrid>
      <w:tr w:rsidR="00185230" w:rsidRPr="00D50105" w14:paraId="0EAA0554" w14:textId="77777777" w:rsidTr="00A057DA">
        <w:trPr>
          <w:trHeight w:val="340"/>
          <w:jc w:val="center"/>
        </w:trPr>
        <w:tc>
          <w:tcPr>
            <w:tcW w:w="103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0D7B791" w14:textId="77777777" w:rsidR="00185230" w:rsidRPr="00D50105" w:rsidRDefault="00185230" w:rsidP="00A057DA">
            <w:pPr>
              <w:spacing w:before="60"/>
              <w:jc w:val="center"/>
              <w:rPr>
                <w:rFonts w:ascii="Calibri" w:hAnsi="Calibri" w:cs="Calibri"/>
                <w:bCs/>
                <w:sz w:val="18"/>
                <w:szCs w:val="18"/>
                <w:lang w:val="en-GB"/>
              </w:rPr>
            </w:pPr>
            <w:r w:rsidRPr="00D50105">
              <w:rPr>
                <w:rFonts w:asciiTheme="minorHAnsi" w:hAnsiTheme="minorHAnsi" w:cstheme="minorHAnsi"/>
                <w:b/>
                <w:color w:val="E36C0A"/>
                <w:sz w:val="22"/>
                <w:szCs w:val="18"/>
                <w:lang w:val="en-GB"/>
              </w:rPr>
              <w:t>Personal Informat</w:t>
            </w:r>
            <w:r w:rsidR="00A057DA" w:rsidRPr="00D50105">
              <w:rPr>
                <w:rFonts w:asciiTheme="minorHAnsi" w:hAnsiTheme="minorHAnsi" w:cstheme="minorHAnsi"/>
                <w:b/>
                <w:color w:val="E36C0A"/>
                <w:sz w:val="22"/>
                <w:szCs w:val="18"/>
                <w:lang w:val="en-GB"/>
              </w:rPr>
              <w:t>i</w:t>
            </w:r>
            <w:r w:rsidRPr="00D50105">
              <w:rPr>
                <w:rFonts w:asciiTheme="minorHAnsi" w:hAnsiTheme="minorHAnsi" w:cstheme="minorHAnsi"/>
                <w:b/>
                <w:color w:val="E36C0A"/>
                <w:sz w:val="22"/>
                <w:szCs w:val="18"/>
                <w:lang w:val="en-GB"/>
              </w:rPr>
              <w:t>on</w:t>
            </w:r>
          </w:p>
        </w:tc>
      </w:tr>
      <w:tr w:rsidR="00A057DA" w:rsidRPr="00D50105" w14:paraId="1276AB48" w14:textId="77777777" w:rsidTr="00A329CF">
        <w:trPr>
          <w:trHeight w:val="340"/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9B1E37" w14:textId="69022EC3" w:rsidR="00A057DA" w:rsidRPr="00D50105" w:rsidRDefault="00F17F8F" w:rsidP="00E04665">
            <w:pPr>
              <w:spacing w:before="60"/>
              <w:rPr>
                <w:rFonts w:ascii="Calibri" w:hAnsi="Calibri" w:cs="Calibri"/>
                <w:bCs/>
                <w:sz w:val="18"/>
                <w:szCs w:val="18"/>
                <w:lang w:val="en-GB"/>
              </w:rPr>
            </w:pPr>
            <w:sdt>
              <w:sdtPr>
                <w:rPr>
                  <w:rFonts w:ascii="Calibri" w:hAnsi="Calibri" w:cs="Calibri"/>
                  <w:bCs/>
                  <w:sz w:val="18"/>
                  <w:szCs w:val="18"/>
                  <w:lang w:val="en-GB"/>
                </w:rPr>
                <w:id w:val="216319322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A057DA" w:rsidRPr="00D50105">
                  <w:rPr>
                    <w:rFonts w:ascii="Segoe UI Symbol" w:eastAsia="Yu Gothic UI" w:hAnsi="Segoe UI Symbol" w:cs="Segoe UI Symbol"/>
                    <w:bCs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A057DA" w:rsidRPr="00D50105">
              <w:rPr>
                <w:rFonts w:ascii="Calibri" w:hAnsi="Calibri" w:cs="Calibri"/>
                <w:bCs/>
                <w:sz w:val="18"/>
                <w:szCs w:val="18"/>
                <w:lang w:val="en-GB"/>
              </w:rPr>
              <w:t xml:space="preserve"> Mr. </w:t>
            </w:r>
            <w:r w:rsidR="00A329CF" w:rsidRPr="00D50105">
              <w:rPr>
                <w:rFonts w:ascii="Calibri" w:hAnsi="Calibri" w:cs="Calibri"/>
                <w:bCs/>
                <w:sz w:val="18"/>
                <w:szCs w:val="18"/>
                <w:lang w:val="en-GB"/>
              </w:rPr>
              <w:t xml:space="preserve">  </w:t>
            </w:r>
            <w:r w:rsidR="00A057DA" w:rsidRPr="00D50105">
              <w:rPr>
                <w:rFonts w:ascii="Calibri" w:hAnsi="Calibri" w:cs="Calibri"/>
                <w:bCs/>
                <w:sz w:val="18"/>
                <w:szCs w:val="18"/>
                <w:lang w:val="en-GB"/>
              </w:rPr>
              <w:t xml:space="preserve"> </w:t>
            </w:r>
            <w:sdt>
              <w:sdtPr>
                <w:rPr>
                  <w:rFonts w:ascii="Calibri" w:hAnsi="Calibri" w:cs="Calibri"/>
                  <w:bCs/>
                  <w:sz w:val="18"/>
                  <w:szCs w:val="18"/>
                  <w:lang w:val="en-GB"/>
                </w:rPr>
                <w:id w:val="-1430425481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A057DA" w:rsidRPr="00D50105">
                  <w:rPr>
                    <w:rFonts w:ascii="Segoe UI Symbol" w:eastAsia="Yu Gothic UI" w:hAnsi="Segoe UI Symbol" w:cs="Segoe UI Symbol"/>
                    <w:bCs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A057DA" w:rsidRPr="00D50105">
              <w:rPr>
                <w:rFonts w:ascii="Calibri" w:hAnsi="Calibri" w:cs="Calibri"/>
                <w:bCs/>
                <w:sz w:val="18"/>
                <w:szCs w:val="18"/>
                <w:lang w:val="en-GB"/>
              </w:rPr>
              <w:t xml:space="preserve"> Ms.                               </w:t>
            </w:r>
          </w:p>
        </w:tc>
        <w:tc>
          <w:tcPr>
            <w:tcW w:w="3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2EE62" w14:textId="77777777" w:rsidR="00A057DA" w:rsidRPr="00D50105" w:rsidRDefault="00A057DA" w:rsidP="00E04665">
            <w:pPr>
              <w:spacing w:before="60"/>
              <w:rPr>
                <w:rFonts w:ascii="Calibri" w:hAnsi="Calibri" w:cs="Calibri"/>
                <w:bCs/>
                <w:sz w:val="18"/>
                <w:szCs w:val="18"/>
                <w:lang w:val="en-GB"/>
              </w:rPr>
            </w:pPr>
            <w:r w:rsidRPr="00D50105">
              <w:rPr>
                <w:rFonts w:ascii="Calibri" w:hAnsi="Calibri" w:cs="Calibri"/>
                <w:bCs/>
                <w:sz w:val="18"/>
                <w:szCs w:val="18"/>
                <w:lang w:val="en-GB"/>
              </w:rPr>
              <w:t>First Name: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00D9A" w14:textId="77777777" w:rsidR="00A057DA" w:rsidRPr="00D50105" w:rsidRDefault="00A057DA" w:rsidP="00E04665">
            <w:pPr>
              <w:spacing w:before="60"/>
              <w:rPr>
                <w:rFonts w:ascii="Calibri" w:hAnsi="Calibri" w:cs="Calibri"/>
                <w:bCs/>
                <w:sz w:val="18"/>
                <w:szCs w:val="18"/>
                <w:lang w:val="en-GB"/>
              </w:rPr>
            </w:pPr>
            <w:r w:rsidRPr="00D50105">
              <w:rPr>
                <w:rFonts w:ascii="Calibri" w:hAnsi="Calibri" w:cs="Calibri"/>
                <w:bCs/>
                <w:sz w:val="18"/>
                <w:szCs w:val="18"/>
                <w:lang w:val="en-GB"/>
              </w:rPr>
              <w:t xml:space="preserve">Family Name:  </w:t>
            </w:r>
          </w:p>
        </w:tc>
      </w:tr>
      <w:tr w:rsidR="00E04665" w:rsidRPr="00D50105" w14:paraId="0E5951C5" w14:textId="77777777" w:rsidTr="00E04665">
        <w:trPr>
          <w:trHeight w:val="340"/>
          <w:jc w:val="center"/>
        </w:trPr>
        <w:tc>
          <w:tcPr>
            <w:tcW w:w="52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5B6EE" w14:textId="77777777" w:rsidR="00E04665" w:rsidRPr="00D50105" w:rsidRDefault="00E04665" w:rsidP="00E04665">
            <w:pPr>
              <w:spacing w:before="60"/>
              <w:rPr>
                <w:rFonts w:ascii="Calibri" w:hAnsi="Calibri" w:cs="Calibri"/>
                <w:bCs/>
                <w:sz w:val="18"/>
                <w:szCs w:val="18"/>
                <w:lang w:val="en-GB"/>
              </w:rPr>
            </w:pPr>
            <w:r w:rsidRPr="00D50105">
              <w:rPr>
                <w:rFonts w:ascii="Calibri" w:hAnsi="Calibri" w:cs="Calibri"/>
                <w:bCs/>
                <w:sz w:val="18"/>
                <w:szCs w:val="18"/>
                <w:lang w:val="en-GB"/>
              </w:rPr>
              <w:t>Place of Birth: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7B722" w14:textId="77777777" w:rsidR="00E04665" w:rsidRPr="00D50105" w:rsidRDefault="00E04665" w:rsidP="00E04665">
            <w:pPr>
              <w:spacing w:before="60"/>
              <w:rPr>
                <w:rFonts w:ascii="Calibri" w:hAnsi="Calibri" w:cs="Calibri"/>
                <w:bCs/>
                <w:sz w:val="18"/>
                <w:szCs w:val="18"/>
                <w:lang w:val="en-GB"/>
              </w:rPr>
            </w:pPr>
            <w:r w:rsidRPr="00D50105">
              <w:rPr>
                <w:rFonts w:ascii="Calibri" w:hAnsi="Calibri" w:cs="Calibri"/>
                <w:bCs/>
                <w:sz w:val="18"/>
                <w:szCs w:val="18"/>
                <w:lang w:val="en-GB"/>
              </w:rPr>
              <w:t xml:space="preserve">Country of Birth: </w:t>
            </w:r>
          </w:p>
        </w:tc>
      </w:tr>
      <w:tr w:rsidR="00E04665" w:rsidRPr="00D50105" w14:paraId="0F82FB59" w14:textId="77777777" w:rsidTr="00E04665">
        <w:trPr>
          <w:trHeight w:val="340"/>
          <w:jc w:val="center"/>
        </w:trPr>
        <w:tc>
          <w:tcPr>
            <w:tcW w:w="52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2B1CF" w14:textId="77777777" w:rsidR="00E04665" w:rsidRPr="00D50105" w:rsidRDefault="00E04665" w:rsidP="00E04665">
            <w:pPr>
              <w:spacing w:before="60"/>
              <w:rPr>
                <w:rFonts w:ascii="Calibri" w:hAnsi="Calibri" w:cs="Calibri"/>
                <w:bCs/>
                <w:sz w:val="18"/>
                <w:szCs w:val="18"/>
                <w:lang w:val="en-GB"/>
              </w:rPr>
            </w:pPr>
            <w:r w:rsidRPr="00D50105">
              <w:rPr>
                <w:rFonts w:ascii="Calibri" w:hAnsi="Calibri" w:cs="Calibri"/>
                <w:bCs/>
                <w:sz w:val="18"/>
                <w:szCs w:val="18"/>
                <w:lang w:val="en-GB"/>
              </w:rPr>
              <w:t>Telephone: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8C115D" w14:textId="77777777" w:rsidR="00E04665" w:rsidRPr="00D50105" w:rsidRDefault="00E04665" w:rsidP="00E04665">
            <w:pPr>
              <w:spacing w:before="60"/>
              <w:rPr>
                <w:rFonts w:ascii="Calibri" w:hAnsi="Calibri" w:cs="Calibri"/>
                <w:bCs/>
                <w:sz w:val="18"/>
                <w:szCs w:val="18"/>
                <w:lang w:val="en-GB"/>
              </w:rPr>
            </w:pPr>
            <w:r w:rsidRPr="00D50105">
              <w:rPr>
                <w:rFonts w:ascii="Calibri" w:hAnsi="Calibri" w:cs="Calibri"/>
                <w:sz w:val="18"/>
                <w:szCs w:val="18"/>
                <w:lang w:val="en-GB"/>
              </w:rPr>
              <w:t>Skype contact:</w:t>
            </w:r>
          </w:p>
        </w:tc>
      </w:tr>
      <w:tr w:rsidR="00EE6636" w:rsidRPr="00D50105" w14:paraId="78705F9C" w14:textId="77777777" w:rsidTr="00A057DA">
        <w:trPr>
          <w:trHeight w:val="340"/>
          <w:jc w:val="center"/>
        </w:trPr>
        <w:tc>
          <w:tcPr>
            <w:tcW w:w="103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EF141A7" w14:textId="28190945" w:rsidR="00EE6636" w:rsidRPr="00D50105" w:rsidRDefault="00185230" w:rsidP="00A329CF">
            <w:pPr>
              <w:spacing w:before="60"/>
              <w:jc w:val="center"/>
              <w:rPr>
                <w:rFonts w:ascii="Calibri" w:hAnsi="Calibri" w:cs="Calibri"/>
                <w:sz w:val="18"/>
                <w:szCs w:val="18"/>
                <w:lang w:val="en-GB"/>
              </w:rPr>
            </w:pPr>
            <w:r w:rsidRPr="00D50105">
              <w:rPr>
                <w:rFonts w:asciiTheme="minorHAnsi" w:hAnsiTheme="minorHAnsi" w:cstheme="minorHAnsi"/>
                <w:b/>
                <w:color w:val="E36C0A"/>
                <w:sz w:val="22"/>
                <w:szCs w:val="18"/>
                <w:lang w:val="en-GB"/>
              </w:rPr>
              <w:t>Secondary</w:t>
            </w:r>
            <w:r w:rsidR="00A329CF" w:rsidRPr="00D50105">
              <w:rPr>
                <w:rFonts w:asciiTheme="minorHAnsi" w:hAnsiTheme="minorHAnsi" w:cstheme="minorHAnsi"/>
                <w:b/>
                <w:color w:val="E36C0A"/>
                <w:sz w:val="22"/>
                <w:szCs w:val="18"/>
                <w:lang w:val="en-GB"/>
              </w:rPr>
              <w:t xml:space="preserve"> </w:t>
            </w:r>
            <w:r w:rsidRPr="00D50105">
              <w:rPr>
                <w:rFonts w:asciiTheme="minorHAnsi" w:hAnsiTheme="minorHAnsi" w:cstheme="minorHAnsi"/>
                <w:b/>
                <w:color w:val="E36C0A"/>
                <w:sz w:val="22"/>
                <w:szCs w:val="18"/>
                <w:lang w:val="en-GB"/>
              </w:rPr>
              <w:t>Education</w:t>
            </w:r>
          </w:p>
        </w:tc>
      </w:tr>
      <w:tr w:rsidR="00E04665" w:rsidRPr="00D50105" w14:paraId="410F07A5" w14:textId="77777777" w:rsidTr="00E04665">
        <w:trPr>
          <w:trHeight w:val="340"/>
          <w:jc w:val="center"/>
        </w:trPr>
        <w:tc>
          <w:tcPr>
            <w:tcW w:w="103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10C981" w14:textId="77777777" w:rsidR="00E04665" w:rsidRPr="00D50105" w:rsidRDefault="00E04665" w:rsidP="00E04665">
            <w:pPr>
              <w:spacing w:before="60"/>
              <w:rPr>
                <w:rFonts w:ascii="Calibri" w:hAnsi="Calibri" w:cs="Calibri"/>
                <w:sz w:val="18"/>
                <w:szCs w:val="18"/>
                <w:lang w:val="en-GB"/>
              </w:rPr>
            </w:pPr>
            <w:r w:rsidRPr="00D50105">
              <w:rPr>
                <w:rFonts w:ascii="Calibri" w:hAnsi="Calibri" w:cs="Calibri"/>
                <w:sz w:val="18"/>
                <w:szCs w:val="18"/>
                <w:lang w:val="en-GB"/>
              </w:rPr>
              <w:t xml:space="preserve">Name of Secondary School: </w:t>
            </w:r>
          </w:p>
        </w:tc>
      </w:tr>
      <w:tr w:rsidR="00E04665" w:rsidRPr="00D50105" w14:paraId="7180D17D" w14:textId="77777777" w:rsidTr="00E04665">
        <w:trPr>
          <w:trHeight w:val="340"/>
          <w:jc w:val="center"/>
        </w:trPr>
        <w:tc>
          <w:tcPr>
            <w:tcW w:w="103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A51E1A" w14:textId="77777777" w:rsidR="00E04665" w:rsidRPr="00D50105" w:rsidRDefault="00E04665" w:rsidP="00E04665">
            <w:pPr>
              <w:spacing w:before="60"/>
              <w:rPr>
                <w:rFonts w:ascii="Calibri" w:hAnsi="Calibri" w:cs="Calibri"/>
                <w:sz w:val="18"/>
                <w:szCs w:val="18"/>
                <w:lang w:val="en-GB"/>
              </w:rPr>
            </w:pPr>
            <w:r w:rsidRPr="00D50105">
              <w:rPr>
                <w:rFonts w:ascii="Calibri" w:hAnsi="Calibri" w:cs="Calibri"/>
                <w:sz w:val="18"/>
                <w:szCs w:val="18"/>
                <w:lang w:val="en-GB"/>
              </w:rPr>
              <w:t>School Address (Street, City, Country):</w:t>
            </w:r>
          </w:p>
        </w:tc>
      </w:tr>
      <w:tr w:rsidR="00E04665" w:rsidRPr="00D50105" w14:paraId="529F23A0" w14:textId="77777777" w:rsidTr="00E04665">
        <w:trPr>
          <w:trHeight w:val="340"/>
          <w:jc w:val="center"/>
        </w:trPr>
        <w:tc>
          <w:tcPr>
            <w:tcW w:w="103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1A6F6" w14:textId="77777777" w:rsidR="00E04665" w:rsidRPr="00D50105" w:rsidRDefault="00E04665" w:rsidP="00E04665">
            <w:pPr>
              <w:spacing w:before="60"/>
              <w:rPr>
                <w:rFonts w:ascii="Calibri" w:hAnsi="Calibri" w:cs="Calibri"/>
                <w:sz w:val="18"/>
                <w:szCs w:val="18"/>
                <w:lang w:val="en-GB"/>
              </w:rPr>
            </w:pPr>
            <w:r w:rsidRPr="00D50105">
              <w:rPr>
                <w:rFonts w:ascii="Calibri" w:hAnsi="Calibri" w:cs="Calibri"/>
                <w:sz w:val="18"/>
                <w:szCs w:val="18"/>
                <w:lang w:val="en-GB"/>
              </w:rPr>
              <w:t xml:space="preserve">Year of Graduation or Estimated Month and Year of Graduation: </w:t>
            </w:r>
          </w:p>
        </w:tc>
      </w:tr>
      <w:tr w:rsidR="00185230" w:rsidRPr="00D50105" w14:paraId="5107F4B0" w14:textId="77777777" w:rsidTr="006A05D9">
        <w:trPr>
          <w:trHeight w:val="578"/>
          <w:jc w:val="center"/>
        </w:trPr>
        <w:tc>
          <w:tcPr>
            <w:tcW w:w="523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E269F7F" w14:textId="77777777" w:rsidR="00185230" w:rsidRPr="00D50105" w:rsidRDefault="00185230" w:rsidP="00E04665">
            <w:pPr>
              <w:tabs>
                <w:tab w:val="left" w:pos="6012"/>
                <w:tab w:val="left" w:pos="6084"/>
              </w:tabs>
              <w:spacing w:before="60"/>
              <w:rPr>
                <w:rFonts w:ascii="Calibri" w:hAnsi="Calibri" w:cs="Calibri"/>
                <w:sz w:val="18"/>
                <w:szCs w:val="18"/>
                <w:lang w:val="en-GB"/>
              </w:rPr>
            </w:pPr>
            <w:r w:rsidRPr="00D50105">
              <w:rPr>
                <w:rFonts w:ascii="Calibri" w:hAnsi="Calibri" w:cs="Calibri"/>
                <w:sz w:val="18"/>
                <w:szCs w:val="18"/>
                <w:lang w:val="en-GB"/>
              </w:rPr>
              <w:t xml:space="preserve">Type of Secondary School Leaving Certificate: </w:t>
            </w:r>
          </w:p>
          <w:p w14:paraId="6AC193F7" w14:textId="77777777" w:rsidR="00185230" w:rsidRPr="00D50105" w:rsidRDefault="00F17F8F" w:rsidP="00E04665">
            <w:pPr>
              <w:tabs>
                <w:tab w:val="left" w:pos="6012"/>
                <w:tab w:val="left" w:pos="6084"/>
              </w:tabs>
              <w:spacing w:before="60"/>
              <w:rPr>
                <w:rFonts w:ascii="Calibri" w:hAnsi="Calibri" w:cs="Calibri"/>
                <w:sz w:val="18"/>
                <w:szCs w:val="18"/>
                <w:lang w:val="en-GB"/>
              </w:rPr>
            </w:pPr>
            <w:sdt>
              <w:sdtPr>
                <w:rPr>
                  <w:rFonts w:ascii="Calibri" w:hAnsi="Calibri" w:cs="Calibri"/>
                  <w:sz w:val="18"/>
                  <w:szCs w:val="18"/>
                  <w:lang w:val="en-GB"/>
                </w:rPr>
                <w:id w:val="-994096952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185230" w:rsidRPr="00D50105">
                  <w:rPr>
                    <w:rFonts w:ascii="Segoe UI Symbol" w:eastAsia="Yu Gothic UI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185230" w:rsidRPr="00D50105">
              <w:rPr>
                <w:rFonts w:ascii="Calibri" w:hAnsi="Calibri" w:cs="Calibri"/>
                <w:sz w:val="18"/>
                <w:szCs w:val="18"/>
                <w:lang w:val="en-GB"/>
              </w:rPr>
              <w:t xml:space="preserve"> Czech or Slovak “</w:t>
            </w:r>
            <w:proofErr w:type="spellStart"/>
            <w:r w:rsidR="00185230" w:rsidRPr="00D50105">
              <w:rPr>
                <w:rFonts w:ascii="Calibri" w:hAnsi="Calibri" w:cs="Calibri"/>
                <w:sz w:val="18"/>
                <w:szCs w:val="18"/>
                <w:lang w:val="en-GB"/>
              </w:rPr>
              <w:t>Maturitní</w:t>
            </w:r>
            <w:proofErr w:type="spellEnd"/>
            <w:r w:rsidR="00185230" w:rsidRPr="00D50105">
              <w:rPr>
                <w:rFonts w:ascii="Calibri" w:hAnsi="Calibri" w:cs="Calibri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185230" w:rsidRPr="00D50105">
              <w:rPr>
                <w:rFonts w:ascii="Calibri" w:hAnsi="Calibri" w:cs="Calibri"/>
                <w:sz w:val="18"/>
                <w:szCs w:val="18"/>
                <w:lang w:val="en-GB"/>
              </w:rPr>
              <w:t>vysvědčení</w:t>
            </w:r>
            <w:proofErr w:type="spellEnd"/>
            <w:r w:rsidR="00185230" w:rsidRPr="00D50105">
              <w:rPr>
                <w:rFonts w:ascii="Calibri" w:hAnsi="Calibri" w:cs="Calibri"/>
                <w:sz w:val="18"/>
                <w:szCs w:val="18"/>
                <w:lang w:val="en-GB"/>
              </w:rPr>
              <w:t>”</w:t>
            </w:r>
          </w:p>
          <w:p w14:paraId="1F5659DA" w14:textId="77777777" w:rsidR="00185230" w:rsidRPr="00D50105" w:rsidRDefault="00F17F8F" w:rsidP="00E04665">
            <w:pPr>
              <w:tabs>
                <w:tab w:val="left" w:pos="6012"/>
                <w:tab w:val="left" w:pos="6084"/>
              </w:tabs>
              <w:spacing w:before="60"/>
              <w:rPr>
                <w:rFonts w:ascii="Calibri" w:hAnsi="Calibri" w:cs="Calibri"/>
                <w:sz w:val="18"/>
                <w:szCs w:val="18"/>
                <w:lang w:val="en-GB"/>
              </w:rPr>
            </w:pPr>
            <w:sdt>
              <w:sdtPr>
                <w:rPr>
                  <w:rFonts w:ascii="Calibri" w:hAnsi="Calibri" w:cs="Calibri"/>
                  <w:sz w:val="18"/>
                  <w:szCs w:val="18"/>
                  <w:lang w:val="en-GB"/>
                </w:rPr>
                <w:id w:val="-204751503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185230" w:rsidRPr="00D50105">
                  <w:rPr>
                    <w:rFonts w:ascii="Segoe UI Symbol" w:eastAsia="MS Mincho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185230" w:rsidRPr="00D50105">
              <w:rPr>
                <w:rFonts w:ascii="Calibri" w:hAnsi="Calibri" w:cs="Calibri"/>
                <w:sz w:val="18"/>
                <w:szCs w:val="18"/>
                <w:lang w:val="en-GB"/>
              </w:rPr>
              <w:t xml:space="preserve"> International Baccalaureate Diploma</w:t>
            </w:r>
          </w:p>
          <w:p w14:paraId="4EC1C1FB" w14:textId="77777777" w:rsidR="00185230" w:rsidRPr="00D50105" w:rsidRDefault="00F17F8F" w:rsidP="00E04665">
            <w:pPr>
              <w:tabs>
                <w:tab w:val="left" w:pos="6012"/>
                <w:tab w:val="left" w:pos="6084"/>
              </w:tabs>
              <w:spacing w:before="60" w:after="60"/>
              <w:rPr>
                <w:rFonts w:ascii="Calibri" w:hAnsi="Calibri" w:cs="Calibri"/>
                <w:sz w:val="18"/>
                <w:szCs w:val="18"/>
                <w:lang w:val="en-GB"/>
              </w:rPr>
            </w:pPr>
            <w:sdt>
              <w:sdtPr>
                <w:rPr>
                  <w:rFonts w:ascii="Calibri" w:hAnsi="Calibri" w:cs="Calibri"/>
                  <w:sz w:val="18"/>
                  <w:szCs w:val="18"/>
                  <w:lang w:val="en-GB"/>
                </w:rPr>
                <w:id w:val="487915814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185230" w:rsidRPr="00D50105">
                  <w:rPr>
                    <w:rFonts w:ascii="Segoe UI Symbol" w:eastAsia="MS Mincho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185230" w:rsidRPr="00D50105">
              <w:rPr>
                <w:rFonts w:ascii="Calibri" w:hAnsi="Calibri" w:cs="Calibri"/>
                <w:sz w:val="18"/>
                <w:szCs w:val="18"/>
                <w:lang w:val="en-GB"/>
              </w:rPr>
              <w:t xml:space="preserve"> Other </w:t>
            </w:r>
          </w:p>
          <w:p w14:paraId="7A3BA674" w14:textId="77777777" w:rsidR="00185230" w:rsidRPr="00D50105" w:rsidRDefault="00185230" w:rsidP="00E04665">
            <w:pPr>
              <w:tabs>
                <w:tab w:val="left" w:pos="6012"/>
                <w:tab w:val="left" w:pos="6084"/>
              </w:tabs>
              <w:spacing w:before="60" w:after="60"/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6D9C09" w14:textId="77777777" w:rsidR="00185230" w:rsidRPr="00D50105" w:rsidRDefault="00185230" w:rsidP="00E04665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D50105">
              <w:rPr>
                <w:rFonts w:ascii="Calibri" w:hAnsi="Calibri" w:cs="Calibri"/>
                <w:sz w:val="18"/>
                <w:szCs w:val="18"/>
                <w:lang w:val="en-GB"/>
              </w:rPr>
              <w:t xml:space="preserve">I am a native speaker and/or have had previous education in English :       </w:t>
            </w:r>
            <w:sdt>
              <w:sdtPr>
                <w:rPr>
                  <w:rFonts w:ascii="Calibri" w:hAnsi="Calibri" w:cs="Calibri"/>
                  <w:sz w:val="18"/>
                  <w:szCs w:val="18"/>
                  <w:lang w:val="en-GB"/>
                </w:rPr>
                <w:id w:val="96994431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Pr="00D50105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Pr="00D50105">
              <w:rPr>
                <w:rFonts w:ascii="Calibri" w:hAnsi="Calibri" w:cs="Calibri"/>
                <w:sz w:val="18"/>
                <w:szCs w:val="18"/>
                <w:lang w:val="en-GB"/>
              </w:rPr>
              <w:t xml:space="preserve">YES     </w:t>
            </w:r>
            <w:sdt>
              <w:sdtPr>
                <w:rPr>
                  <w:rFonts w:ascii="Calibri" w:hAnsi="Calibri" w:cs="Calibri"/>
                  <w:sz w:val="18"/>
                  <w:szCs w:val="18"/>
                  <w:lang w:val="en-GB"/>
                </w:rPr>
                <w:id w:val="1461459624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Pr="00D50105">
                  <w:rPr>
                    <w:rFonts w:ascii="Segoe UI Symbol" w:eastAsia="MS Gothic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Pr="00D50105">
              <w:rPr>
                <w:rFonts w:ascii="Calibri" w:hAnsi="Calibri" w:cs="Calibri"/>
                <w:sz w:val="18"/>
                <w:szCs w:val="18"/>
                <w:lang w:val="en-GB"/>
              </w:rPr>
              <w:t>NO</w:t>
            </w:r>
          </w:p>
        </w:tc>
      </w:tr>
      <w:tr w:rsidR="00185230" w:rsidRPr="00D50105" w14:paraId="7B90B18A" w14:textId="77777777" w:rsidTr="00185230">
        <w:trPr>
          <w:trHeight w:hRule="exact" w:val="340"/>
          <w:jc w:val="center"/>
        </w:trPr>
        <w:tc>
          <w:tcPr>
            <w:tcW w:w="0" w:type="auto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942E199" w14:textId="77777777" w:rsidR="00185230" w:rsidRPr="00D50105" w:rsidRDefault="00185230" w:rsidP="00E04665">
            <w:pPr>
              <w:spacing w:line="256" w:lineRule="auto"/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D5865E" w14:textId="77777777" w:rsidR="00185230" w:rsidRPr="00D50105" w:rsidRDefault="00185230" w:rsidP="00E04665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D50105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Mother tongue: </w:t>
            </w:r>
          </w:p>
        </w:tc>
      </w:tr>
      <w:tr w:rsidR="00185230" w:rsidRPr="00D50105" w14:paraId="2BC59E69" w14:textId="77777777" w:rsidTr="00185230">
        <w:trPr>
          <w:trHeight w:hRule="exact" w:val="340"/>
          <w:jc w:val="center"/>
        </w:trPr>
        <w:tc>
          <w:tcPr>
            <w:tcW w:w="0" w:type="auto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F802D3" w14:textId="77777777" w:rsidR="00185230" w:rsidRPr="00D50105" w:rsidRDefault="00185230" w:rsidP="00E04665">
            <w:pPr>
              <w:spacing w:line="256" w:lineRule="auto"/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1570E" w14:textId="77777777" w:rsidR="00185230" w:rsidRPr="00D50105" w:rsidRDefault="00185230" w:rsidP="00185230">
            <w:pPr>
              <w:tabs>
                <w:tab w:val="center" w:pos="2481"/>
              </w:tabs>
              <w:spacing w:before="60"/>
              <w:rPr>
                <w:rFonts w:ascii="Calibri" w:hAnsi="Calibri" w:cs="Calibri"/>
                <w:sz w:val="18"/>
                <w:szCs w:val="18"/>
                <w:lang w:val="en-GB"/>
              </w:rPr>
            </w:pPr>
            <w:r w:rsidRPr="00D50105">
              <w:rPr>
                <w:rFonts w:ascii="Calibri" w:hAnsi="Calibri" w:cs="Calibri"/>
                <w:sz w:val="18"/>
                <w:szCs w:val="18"/>
                <w:lang w:val="en-GB"/>
              </w:rPr>
              <w:t xml:space="preserve">Other languages - Active: </w:t>
            </w:r>
            <w:r w:rsidRPr="00D50105">
              <w:rPr>
                <w:rFonts w:ascii="Calibri" w:hAnsi="Calibri" w:cs="Calibri"/>
                <w:sz w:val="18"/>
                <w:szCs w:val="18"/>
                <w:lang w:val="en-GB"/>
              </w:rPr>
              <w:tab/>
            </w:r>
          </w:p>
        </w:tc>
      </w:tr>
      <w:tr w:rsidR="00E04665" w:rsidRPr="00D50105" w14:paraId="73D615D6" w14:textId="77777777" w:rsidTr="00185230">
        <w:trPr>
          <w:trHeight w:hRule="exact" w:val="340"/>
          <w:jc w:val="center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5AF251" w14:textId="77777777" w:rsidR="00E04665" w:rsidRPr="00D50105" w:rsidRDefault="00F17F8F" w:rsidP="00E04665">
            <w:pPr>
              <w:spacing w:line="256" w:lineRule="auto"/>
              <w:rPr>
                <w:rFonts w:ascii="Calibri" w:hAnsi="Calibri" w:cs="Calibri"/>
                <w:sz w:val="18"/>
                <w:szCs w:val="18"/>
                <w:lang w:val="en-GB"/>
              </w:rPr>
            </w:pPr>
            <w:sdt>
              <w:sdtPr>
                <w:rPr>
                  <w:rFonts w:ascii="Calibri" w:hAnsi="Calibri" w:cs="Calibri"/>
                  <w:sz w:val="18"/>
                  <w:szCs w:val="18"/>
                  <w:lang w:val="en-GB"/>
                </w:rPr>
                <w:id w:val="183092949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185230" w:rsidRPr="00D50105">
                  <w:rPr>
                    <w:rFonts w:ascii="Segoe UI Symbol" w:eastAsia="Yu Gothic UI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185230" w:rsidRPr="00D50105">
              <w:rPr>
                <w:rFonts w:ascii="Calibri" w:hAnsi="Calibri" w:cs="Calibri"/>
                <w:sz w:val="18"/>
                <w:szCs w:val="18"/>
                <w:lang w:val="en-GB"/>
              </w:rPr>
              <w:t xml:space="preserve"> Nostrification Clause issued by the Czech Republic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EF4E7" w14:textId="77777777" w:rsidR="00E04665" w:rsidRPr="00D50105" w:rsidRDefault="00E04665" w:rsidP="00E04665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D50105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Other languages – Passive:</w:t>
            </w:r>
          </w:p>
        </w:tc>
      </w:tr>
      <w:tr w:rsidR="007B736E" w:rsidRPr="00D50105" w14:paraId="5371E4E8" w14:textId="77777777" w:rsidTr="00A057DA">
        <w:trPr>
          <w:trHeight w:val="340"/>
          <w:jc w:val="center"/>
        </w:trPr>
        <w:tc>
          <w:tcPr>
            <w:tcW w:w="103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7109D5D" w14:textId="77777777" w:rsidR="007B736E" w:rsidRPr="00D50105" w:rsidRDefault="007B736E" w:rsidP="00EE6636">
            <w:pPr>
              <w:spacing w:before="60"/>
              <w:jc w:val="center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D50105">
              <w:rPr>
                <w:rFonts w:asciiTheme="minorHAnsi" w:hAnsiTheme="minorHAnsi" w:cstheme="minorHAnsi"/>
                <w:b/>
                <w:color w:val="E36C0A"/>
                <w:sz w:val="22"/>
                <w:szCs w:val="18"/>
                <w:lang w:val="en-GB"/>
              </w:rPr>
              <w:t>Essay Information</w:t>
            </w:r>
          </w:p>
        </w:tc>
      </w:tr>
      <w:tr w:rsidR="007B736E" w:rsidRPr="00D50105" w14:paraId="0F91EEA5" w14:textId="77777777" w:rsidTr="00985543">
        <w:trPr>
          <w:trHeight w:val="1740"/>
          <w:jc w:val="center"/>
        </w:trPr>
        <w:tc>
          <w:tcPr>
            <w:tcW w:w="10333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3677651" w14:textId="77777777" w:rsidR="007B736E" w:rsidRPr="00D50105" w:rsidRDefault="007B736E" w:rsidP="007B736E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D50105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The essay of </w:t>
            </w:r>
            <w:r w:rsidRPr="00D50105">
              <w:rPr>
                <w:rFonts w:ascii="Calibri" w:hAnsi="Calibri" w:cs="Calibri"/>
                <w:b/>
                <w:iCs/>
                <w:sz w:val="18"/>
                <w:szCs w:val="18"/>
                <w:lang w:val="en-GB"/>
              </w:rPr>
              <w:t>min. 1200</w:t>
            </w:r>
            <w:r w:rsidRPr="00D50105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 </w:t>
            </w:r>
            <w:r w:rsidRPr="00D50105">
              <w:rPr>
                <w:rFonts w:ascii="Calibri" w:hAnsi="Calibri" w:cs="Calibri"/>
                <w:b/>
                <w:iCs/>
                <w:sz w:val="18"/>
                <w:szCs w:val="18"/>
                <w:lang w:val="en-GB"/>
              </w:rPr>
              <w:t>words</w:t>
            </w:r>
            <w:r w:rsidRPr="00D50105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 written in English and solely by the applicant without any assistance. The applicant must </w:t>
            </w:r>
            <w:r w:rsidRPr="00D50105">
              <w:rPr>
                <w:rFonts w:ascii="Calibri" w:hAnsi="Calibri" w:cs="Calibri"/>
                <w:b/>
                <w:iCs/>
                <w:sz w:val="18"/>
                <w:szCs w:val="18"/>
                <w:lang w:val="en-GB"/>
              </w:rPr>
              <w:t>strictly avoid any form of plagiarism including translations</w:t>
            </w:r>
            <w:r w:rsidRPr="00D50105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. If an essay or any part of it is copied or translated, the applicant will be excluded from the admission procedure. </w:t>
            </w:r>
          </w:p>
          <w:p w14:paraId="4332D9B1" w14:textId="77777777" w:rsidR="007B736E" w:rsidRPr="00D50105" w:rsidRDefault="007B736E" w:rsidP="007B736E">
            <w:pPr>
              <w:spacing w:before="60"/>
              <w:rPr>
                <w:rFonts w:ascii="Calibri" w:hAnsi="Calibri" w:cs="Calibri"/>
                <w:b/>
                <w:iCs/>
                <w:sz w:val="18"/>
                <w:szCs w:val="18"/>
                <w:lang w:val="en-GB"/>
              </w:rPr>
            </w:pPr>
            <w:r w:rsidRPr="00D50105">
              <w:rPr>
                <w:rFonts w:ascii="Calibri" w:hAnsi="Calibri" w:cs="Calibri"/>
                <w:b/>
                <w:iCs/>
                <w:sz w:val="18"/>
                <w:szCs w:val="18"/>
                <w:lang w:val="en-GB"/>
              </w:rPr>
              <w:t>Choose and tick ONE of the prescribed topics below:</w:t>
            </w:r>
          </w:p>
          <w:p w14:paraId="10D63418" w14:textId="77777777" w:rsidR="007B736E" w:rsidRPr="00D50105" w:rsidRDefault="00F17F8F" w:rsidP="007B736E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  <w:lang w:val="en-GB"/>
                </w:rPr>
                <w:id w:val="-152863677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C2235A" w:rsidRPr="00D50105">
                  <w:rPr>
                    <w:rFonts w:ascii="Segoe UI Symbol" w:eastAsia="Yu Gothic UI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7B736E" w:rsidRPr="00D50105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1) Discuss how innovation affects international business. Are innovations essential for companies to survive?</w:t>
            </w:r>
          </w:p>
          <w:p w14:paraId="04993991" w14:textId="77777777" w:rsidR="007B736E" w:rsidRPr="00D50105" w:rsidRDefault="00F17F8F" w:rsidP="007B736E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  <w:lang w:val="en-GB"/>
                </w:rPr>
                <w:id w:val="-1689903121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4D3E76" w:rsidRPr="00D50105">
                  <w:rPr>
                    <w:rFonts w:ascii="Segoe UI Symbol" w:eastAsia="Yu Gothic UI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7B736E" w:rsidRPr="00D50105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2) Discuss the role of large multinational corporations in international business. Are they more powerful than governments?</w:t>
            </w:r>
          </w:p>
          <w:p w14:paraId="05420FAD" w14:textId="77777777" w:rsidR="007B736E" w:rsidRPr="00D50105" w:rsidRDefault="00F17F8F" w:rsidP="007B736E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  <w:lang w:val="en-GB"/>
                </w:rPr>
                <w:id w:val="1035087335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4D3E76" w:rsidRPr="00D50105">
                  <w:rPr>
                    <w:rFonts w:ascii="Segoe UI Symbol" w:eastAsia="Yu Gothic UI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7B736E" w:rsidRPr="00D50105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3) What are the impacts of the international business on daily life of people? </w:t>
            </w:r>
          </w:p>
          <w:p w14:paraId="52600277" w14:textId="77777777" w:rsidR="007B736E" w:rsidRPr="00D50105" w:rsidRDefault="00F17F8F" w:rsidP="007B736E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  <w:lang w:val="en-GB"/>
                </w:rPr>
                <w:id w:val="-806925882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4D3E76" w:rsidRPr="00D50105">
                  <w:rPr>
                    <w:rFonts w:ascii="Segoe UI Symbol" w:eastAsia="Yu Gothic UI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7B736E" w:rsidRPr="00D50105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4) What are the additional risks that international corporations face compared to local corporations? How can they eliminate them?</w:t>
            </w:r>
          </w:p>
          <w:p w14:paraId="15430A61" w14:textId="77777777" w:rsidR="007B736E" w:rsidRPr="00D50105" w:rsidRDefault="00F17F8F" w:rsidP="007B736E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  <w:lang w:val="en-GB"/>
                </w:rPr>
                <w:id w:val="-1174255916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4D3E76" w:rsidRPr="00D50105">
                  <w:rPr>
                    <w:rFonts w:ascii="Segoe UI Symbol" w:eastAsia="Yu Gothic UI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7B736E" w:rsidRPr="00D50105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5) How will environmental problems and challenges of nowadays shape the future of international business?</w:t>
            </w:r>
          </w:p>
          <w:p w14:paraId="484B65EC" w14:textId="4880E44D" w:rsidR="00AD01AB" w:rsidRPr="00D50105" w:rsidRDefault="00F17F8F" w:rsidP="007B736E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  <w:lang w:val="en-GB"/>
                </w:rPr>
                <w:id w:val="-2108034155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AD01AB" w:rsidRPr="00D50105">
                  <w:rPr>
                    <w:rFonts w:ascii="Segoe UI Symbol" w:eastAsia="Yu Gothic UI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AD01AB" w:rsidRPr="00D5010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6</w:t>
            </w:r>
            <w:r w:rsidR="00AD01AB" w:rsidRPr="00D50105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) Discuss </w:t>
            </w:r>
            <w:r w:rsidR="00A273F3" w:rsidRPr="00D50105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how the future of international business will be impacted by the current COVID-19 crisis</w:t>
            </w:r>
            <w:r w:rsidR="00AD01AB" w:rsidRPr="00D50105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?</w:t>
            </w:r>
          </w:p>
        </w:tc>
      </w:tr>
      <w:tr w:rsidR="004D3E76" w:rsidRPr="00D50105" w14:paraId="110D3070" w14:textId="77777777" w:rsidTr="00A057DA">
        <w:trPr>
          <w:trHeight w:val="340"/>
          <w:jc w:val="center"/>
        </w:trPr>
        <w:tc>
          <w:tcPr>
            <w:tcW w:w="103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6C7CF699" w14:textId="77777777" w:rsidR="004D3E76" w:rsidRPr="00D50105" w:rsidRDefault="004D3E76" w:rsidP="00EE6636">
            <w:pPr>
              <w:spacing w:before="60"/>
              <w:jc w:val="center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D50105">
              <w:rPr>
                <w:rFonts w:asciiTheme="minorHAnsi" w:hAnsiTheme="minorHAnsi" w:cstheme="minorHAnsi"/>
                <w:b/>
                <w:color w:val="E36C0A"/>
                <w:sz w:val="22"/>
                <w:szCs w:val="18"/>
                <w:lang w:val="en-GB"/>
              </w:rPr>
              <w:t>Admission documents to be uploaded to  our internal system InSIS</w:t>
            </w:r>
          </w:p>
        </w:tc>
      </w:tr>
      <w:tr w:rsidR="006565CC" w:rsidRPr="00D50105" w14:paraId="68E5BB79" w14:textId="77777777" w:rsidTr="00841351">
        <w:trPr>
          <w:trHeight w:val="2790"/>
          <w:jc w:val="center"/>
        </w:trPr>
        <w:tc>
          <w:tcPr>
            <w:tcW w:w="10333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207FF0C" w14:textId="77777777" w:rsidR="006565CC" w:rsidRPr="00D50105" w:rsidRDefault="006565CC" w:rsidP="006565CC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D50105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1) Application Form - Supplement</w:t>
            </w:r>
          </w:p>
          <w:p w14:paraId="47D03857" w14:textId="77777777" w:rsidR="006565CC" w:rsidRPr="00D50105" w:rsidRDefault="006565CC" w:rsidP="006565CC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D50105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2) Structured Curriculum Vitae</w:t>
            </w:r>
          </w:p>
          <w:p w14:paraId="1A0E384D" w14:textId="77777777" w:rsidR="006565CC" w:rsidRPr="00D50105" w:rsidRDefault="006565CC" w:rsidP="006565CC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D50105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3) Copy of a passport </w:t>
            </w:r>
          </w:p>
          <w:p w14:paraId="2E929B85" w14:textId="77777777" w:rsidR="006565CC" w:rsidRPr="00D50105" w:rsidRDefault="006565CC" w:rsidP="006565CC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D50105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4) Cover letter</w:t>
            </w:r>
          </w:p>
          <w:p w14:paraId="496503F9" w14:textId="77777777" w:rsidR="006565CC" w:rsidRPr="00D50105" w:rsidRDefault="006565CC" w:rsidP="006565CC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D50105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5) Essay in MS Word format</w:t>
            </w:r>
          </w:p>
          <w:p w14:paraId="43564C50" w14:textId="0086A4A0" w:rsidR="006565CC" w:rsidRPr="00D50105" w:rsidRDefault="006565CC" w:rsidP="006565CC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D50105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6) </w:t>
            </w:r>
            <w:r w:rsidR="00AD01AB" w:rsidRPr="00D50105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Certified </w:t>
            </w:r>
            <w:r w:rsidRPr="00D50105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(notarized) copy of a secondary school leaving certificate (as soon as it becomes available) + its translation into English (if in other language than Czech, </w:t>
            </w:r>
            <w:proofErr w:type="gramStart"/>
            <w:r w:rsidRPr="00D50105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Slovak</w:t>
            </w:r>
            <w:proofErr w:type="gramEnd"/>
            <w:r w:rsidRPr="00D50105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 or English)</w:t>
            </w:r>
          </w:p>
          <w:p w14:paraId="60BA5F45" w14:textId="77777777" w:rsidR="006565CC" w:rsidRPr="00D50105" w:rsidRDefault="006565CC" w:rsidP="009941B4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D50105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7) Confirmation of eligibility to apply for a bachelor programme OR a nostrification clause</w:t>
            </w:r>
            <w:r w:rsidR="009941B4" w:rsidRPr="00D50105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. The document is required only in certain cases, for details, follow the </w:t>
            </w:r>
            <w:hyperlink r:id="rId10" w:history="1">
              <w:r w:rsidR="009941B4" w:rsidRPr="00D50105">
                <w:rPr>
                  <w:rStyle w:val="Hypertextovodkaz"/>
                  <w:rFonts w:ascii="Calibri" w:hAnsi="Calibri" w:cs="Calibri"/>
                  <w:iCs/>
                  <w:sz w:val="18"/>
                  <w:szCs w:val="18"/>
                  <w:lang w:val="en-GB"/>
                </w:rPr>
                <w:t>link</w:t>
              </w:r>
            </w:hyperlink>
            <w:r w:rsidR="009941B4" w:rsidRPr="00D50105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, section </w:t>
            </w:r>
            <w:r w:rsidR="001227A4" w:rsidRPr="00D50105">
              <w:rPr>
                <w:rFonts w:ascii="Calibri" w:hAnsi="Calibri" w:cs="Calibri"/>
                <w:i/>
                <w:iCs/>
                <w:sz w:val="18"/>
                <w:szCs w:val="18"/>
                <w:lang w:val="en-GB"/>
              </w:rPr>
              <w:t>Documents proving previous education</w:t>
            </w:r>
            <w:r w:rsidR="001227A4" w:rsidRPr="00D50105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 - </w:t>
            </w:r>
            <w:r w:rsidR="009941B4" w:rsidRPr="00D50105">
              <w:rPr>
                <w:rFonts w:ascii="Calibri" w:hAnsi="Calibri" w:cs="Calibri"/>
                <w:i/>
                <w:iCs/>
                <w:sz w:val="18"/>
                <w:szCs w:val="18"/>
                <w:lang w:val="en-GB"/>
              </w:rPr>
              <w:t>Confirmation of eligibility to apply for a bachelor programme - DETAILS and EXCEPTIONS</w:t>
            </w:r>
          </w:p>
        </w:tc>
      </w:tr>
      <w:tr w:rsidR="001227A4" w:rsidRPr="00D50105" w14:paraId="0BE0DCFE" w14:textId="77777777" w:rsidTr="00A057DA">
        <w:trPr>
          <w:trHeight w:val="340"/>
          <w:jc w:val="center"/>
        </w:trPr>
        <w:tc>
          <w:tcPr>
            <w:tcW w:w="103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055EFE4" w14:textId="0E3363D1" w:rsidR="001227A4" w:rsidRPr="00D50105" w:rsidRDefault="001227A4" w:rsidP="002C72E7">
            <w:pPr>
              <w:spacing w:before="60"/>
              <w:jc w:val="center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D50105">
              <w:rPr>
                <w:rFonts w:asciiTheme="minorHAnsi" w:hAnsiTheme="minorHAnsi" w:cstheme="minorHAnsi"/>
                <w:b/>
                <w:color w:val="E36C0A"/>
                <w:sz w:val="22"/>
                <w:szCs w:val="18"/>
                <w:lang w:val="en-GB"/>
              </w:rPr>
              <w:t xml:space="preserve">Where did you </w:t>
            </w:r>
            <w:r w:rsidR="002C72E7" w:rsidRPr="00D50105">
              <w:rPr>
                <w:rFonts w:asciiTheme="minorHAnsi" w:hAnsiTheme="minorHAnsi" w:cstheme="minorHAnsi"/>
                <w:b/>
                <w:color w:val="E36C0A"/>
                <w:sz w:val="22"/>
                <w:szCs w:val="18"/>
                <w:lang w:val="en-GB"/>
              </w:rPr>
              <w:t>f</w:t>
            </w:r>
            <w:r w:rsidRPr="00D50105">
              <w:rPr>
                <w:rFonts w:asciiTheme="minorHAnsi" w:hAnsiTheme="minorHAnsi" w:cstheme="minorHAnsi"/>
                <w:b/>
                <w:color w:val="E36C0A"/>
                <w:sz w:val="22"/>
                <w:szCs w:val="18"/>
                <w:lang w:val="en-GB"/>
              </w:rPr>
              <w:t xml:space="preserve">ind </w:t>
            </w:r>
            <w:r w:rsidR="002C72E7" w:rsidRPr="00D50105">
              <w:rPr>
                <w:rFonts w:asciiTheme="minorHAnsi" w:hAnsiTheme="minorHAnsi" w:cstheme="minorHAnsi"/>
                <w:b/>
                <w:color w:val="E36C0A"/>
                <w:sz w:val="22"/>
                <w:szCs w:val="18"/>
                <w:lang w:val="en-GB"/>
              </w:rPr>
              <w:t xml:space="preserve">first </w:t>
            </w:r>
            <w:r w:rsidRPr="00D50105">
              <w:rPr>
                <w:rFonts w:asciiTheme="minorHAnsi" w:hAnsiTheme="minorHAnsi" w:cstheme="minorHAnsi"/>
                <w:b/>
                <w:color w:val="E36C0A"/>
                <w:sz w:val="22"/>
                <w:szCs w:val="18"/>
                <w:lang w:val="en-GB"/>
              </w:rPr>
              <w:t>information about the IBB program?</w:t>
            </w:r>
          </w:p>
        </w:tc>
      </w:tr>
      <w:tr w:rsidR="007B736E" w:rsidRPr="00D50105" w14:paraId="0DB68055" w14:textId="77777777" w:rsidTr="00E04665">
        <w:trPr>
          <w:trHeight w:val="340"/>
          <w:jc w:val="center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AA39C" w14:textId="77777777" w:rsidR="001227A4" w:rsidRPr="00D50105" w:rsidRDefault="00F17F8F" w:rsidP="001227A4">
            <w:pPr>
              <w:spacing w:line="256" w:lineRule="auto"/>
              <w:rPr>
                <w:rFonts w:ascii="Calibri" w:hAnsi="Calibri" w:cs="Calibri"/>
                <w:sz w:val="18"/>
                <w:szCs w:val="18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  <w:lang w:val="en-GB"/>
                </w:rPr>
                <w:id w:val="215325914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C2235A" w:rsidRPr="00D50105">
                  <w:rPr>
                    <w:rFonts w:ascii="Segoe UI Symbol" w:eastAsia="Yu Gothic UI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C2235A" w:rsidRPr="00D50105">
              <w:rPr>
                <w:rFonts w:ascii="Calibri" w:hAnsi="Calibri" w:cs="Calibri"/>
                <w:sz w:val="18"/>
                <w:szCs w:val="18"/>
                <w:lang w:val="en-GB"/>
              </w:rPr>
              <w:t xml:space="preserve"> </w:t>
            </w:r>
            <w:r w:rsidR="001227A4" w:rsidRPr="00D50105">
              <w:rPr>
                <w:rFonts w:ascii="Calibri" w:hAnsi="Calibri" w:cs="Calibri"/>
                <w:sz w:val="18"/>
                <w:szCs w:val="18"/>
                <w:lang w:val="en-GB"/>
              </w:rPr>
              <w:t>StudyPortals.com (Bachelorsportal.com)</w:t>
            </w:r>
          </w:p>
          <w:p w14:paraId="7DB37F5F" w14:textId="77777777" w:rsidR="001227A4" w:rsidRPr="00D50105" w:rsidRDefault="00F17F8F" w:rsidP="001227A4">
            <w:pPr>
              <w:spacing w:line="256" w:lineRule="auto"/>
              <w:rPr>
                <w:rFonts w:ascii="Calibri" w:hAnsi="Calibri" w:cs="Calibri"/>
                <w:sz w:val="18"/>
                <w:szCs w:val="18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  <w:lang w:val="en-GB"/>
                </w:rPr>
                <w:id w:val="-1182204644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C2235A" w:rsidRPr="00D50105">
                  <w:rPr>
                    <w:rFonts w:ascii="Segoe UI Symbol" w:eastAsia="Yu Gothic UI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C2235A" w:rsidRPr="00D50105">
              <w:rPr>
                <w:rFonts w:ascii="Calibri" w:hAnsi="Calibri" w:cs="Calibri"/>
                <w:sz w:val="18"/>
                <w:szCs w:val="18"/>
                <w:lang w:val="en-GB"/>
              </w:rPr>
              <w:t xml:space="preserve"> </w:t>
            </w:r>
            <w:r w:rsidR="001227A4" w:rsidRPr="00D50105">
              <w:rPr>
                <w:rFonts w:ascii="Calibri" w:hAnsi="Calibri" w:cs="Calibri"/>
                <w:sz w:val="18"/>
                <w:szCs w:val="18"/>
                <w:lang w:val="en-GB"/>
              </w:rPr>
              <w:t>Bachelorstudies.com</w:t>
            </w:r>
          </w:p>
          <w:p w14:paraId="6A2A4856" w14:textId="3DF00D3C" w:rsidR="001227A4" w:rsidRDefault="00F17F8F" w:rsidP="001227A4">
            <w:pPr>
              <w:spacing w:line="256" w:lineRule="auto"/>
              <w:rPr>
                <w:rFonts w:ascii="Calibri" w:hAnsi="Calibri" w:cs="Calibri"/>
                <w:sz w:val="18"/>
                <w:szCs w:val="18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  <w:lang w:val="en-GB"/>
                </w:rPr>
                <w:id w:val="-189010490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C2235A" w:rsidRPr="00D50105">
                  <w:rPr>
                    <w:rFonts w:ascii="Segoe UI Symbol" w:eastAsia="Yu Gothic UI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1227A4" w:rsidRPr="00D50105">
              <w:rPr>
                <w:rFonts w:ascii="Calibri" w:hAnsi="Calibri" w:cs="Calibri"/>
                <w:sz w:val="18"/>
                <w:szCs w:val="18"/>
                <w:lang w:val="en-GB"/>
              </w:rPr>
              <w:t xml:space="preserve"> GoAbroad.com</w:t>
            </w:r>
          </w:p>
          <w:p w14:paraId="3D387EF4" w14:textId="58C84E81" w:rsidR="002855C7" w:rsidRPr="00D50105" w:rsidRDefault="002855C7" w:rsidP="001227A4">
            <w:pPr>
              <w:spacing w:line="256" w:lineRule="auto"/>
              <w:rPr>
                <w:rFonts w:ascii="Calibri" w:hAnsi="Calibri" w:cs="Calibri"/>
                <w:sz w:val="18"/>
                <w:szCs w:val="18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  <w:lang w:val="en-GB"/>
                </w:rPr>
                <w:id w:val="-560394005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Content>
                <w:r w:rsidRPr="00D50105">
                  <w:rPr>
                    <w:rFonts w:ascii="Segoe UI Symbol" w:eastAsia="Yu Gothic UI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Pr="00D50105">
              <w:rPr>
                <w:rFonts w:ascii="Calibri" w:hAnsi="Calibri" w:cs="Calibri"/>
                <w:sz w:val="18"/>
                <w:szCs w:val="18"/>
                <w:lang w:val="en-GB"/>
              </w:rPr>
              <w:t xml:space="preserve"> </w:t>
            </w:r>
            <w:r w:rsidR="00F17F8F" w:rsidRPr="00F17F8F">
              <w:rPr>
                <w:rFonts w:ascii="Calibri" w:hAnsi="Calibri" w:cs="Calibri"/>
                <w:sz w:val="18"/>
                <w:szCs w:val="18"/>
                <w:lang w:val="en-GB"/>
              </w:rPr>
              <w:t>TopUniversities.com</w:t>
            </w:r>
          </w:p>
          <w:p w14:paraId="7325E993" w14:textId="77777777" w:rsidR="001227A4" w:rsidRPr="00D50105" w:rsidRDefault="00F17F8F" w:rsidP="001227A4">
            <w:pPr>
              <w:spacing w:line="256" w:lineRule="auto"/>
              <w:rPr>
                <w:rFonts w:ascii="Calibri" w:hAnsi="Calibri" w:cs="Calibri"/>
                <w:sz w:val="18"/>
                <w:szCs w:val="18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  <w:lang w:val="en-GB"/>
                </w:rPr>
                <w:id w:val="-55724022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A057DA" w:rsidRPr="00D50105">
                  <w:rPr>
                    <w:rFonts w:ascii="Segoe UI Symbol" w:eastAsia="Yu Gothic UI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1227A4" w:rsidRPr="00D50105">
              <w:rPr>
                <w:rFonts w:ascii="Calibri" w:hAnsi="Calibri" w:cs="Calibri"/>
                <w:sz w:val="18"/>
                <w:szCs w:val="18"/>
                <w:lang w:val="en-GB"/>
              </w:rPr>
              <w:t xml:space="preserve"> From friends in the program</w:t>
            </w:r>
          </w:p>
          <w:p w14:paraId="107EA08B" w14:textId="77777777" w:rsidR="001227A4" w:rsidRPr="00D50105" w:rsidRDefault="00F17F8F" w:rsidP="001227A4">
            <w:pPr>
              <w:spacing w:line="256" w:lineRule="auto"/>
              <w:rPr>
                <w:rFonts w:ascii="Calibri" w:hAnsi="Calibri" w:cs="Calibri"/>
                <w:sz w:val="18"/>
                <w:szCs w:val="18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  <w:lang w:val="en-GB"/>
                </w:rPr>
                <w:id w:val="1262887540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C2235A" w:rsidRPr="00D50105">
                  <w:rPr>
                    <w:rFonts w:ascii="Segoe UI Symbol" w:eastAsia="Yu Gothic UI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A057DA" w:rsidRPr="00D50105">
              <w:rPr>
                <w:rFonts w:ascii="Calibri" w:hAnsi="Calibri" w:cs="Calibri"/>
                <w:sz w:val="18"/>
                <w:szCs w:val="18"/>
                <w:lang w:val="en-GB"/>
              </w:rPr>
              <w:t xml:space="preserve"> From friends at VŠE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1BCF3" w14:textId="77777777" w:rsidR="00C2235A" w:rsidRPr="00D50105" w:rsidRDefault="00F17F8F" w:rsidP="00C2235A">
            <w:pPr>
              <w:spacing w:line="256" w:lineRule="auto"/>
              <w:rPr>
                <w:rFonts w:ascii="Calibri" w:hAnsi="Calibri" w:cs="Calibri"/>
                <w:sz w:val="18"/>
                <w:szCs w:val="18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  <w:lang w:val="en-GB"/>
                </w:rPr>
                <w:id w:val="-173207238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C2235A" w:rsidRPr="00D50105">
                  <w:rPr>
                    <w:rFonts w:ascii="Segoe UI Symbol" w:eastAsia="Yu Gothic UI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C2235A" w:rsidRPr="00D50105">
              <w:rPr>
                <w:rFonts w:ascii="Calibri" w:hAnsi="Calibri" w:cs="Calibri"/>
                <w:sz w:val="18"/>
                <w:szCs w:val="18"/>
                <w:lang w:val="en-GB"/>
              </w:rPr>
              <w:t xml:space="preserve"> Facebook</w:t>
            </w:r>
          </w:p>
          <w:p w14:paraId="431AA8EB" w14:textId="77777777" w:rsidR="00C2235A" w:rsidRPr="00D50105" w:rsidRDefault="00F17F8F" w:rsidP="00C2235A">
            <w:pPr>
              <w:spacing w:line="256" w:lineRule="auto"/>
              <w:rPr>
                <w:rFonts w:ascii="Calibri" w:hAnsi="Calibri" w:cs="Calibri"/>
                <w:sz w:val="18"/>
                <w:szCs w:val="18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  <w:lang w:val="en-GB"/>
                </w:rPr>
                <w:id w:val="-401295892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C2235A" w:rsidRPr="00D50105">
                  <w:rPr>
                    <w:rFonts w:ascii="Segoe UI Symbol" w:eastAsia="Yu Gothic UI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C2235A" w:rsidRPr="00D50105">
              <w:rPr>
                <w:rFonts w:ascii="Calibri" w:hAnsi="Calibri" w:cs="Calibri"/>
                <w:sz w:val="18"/>
                <w:szCs w:val="18"/>
                <w:lang w:val="en-GB"/>
              </w:rPr>
              <w:t xml:space="preserve"> Instagram</w:t>
            </w:r>
          </w:p>
          <w:p w14:paraId="70CF15C3" w14:textId="77777777" w:rsidR="00C2235A" w:rsidRPr="00D50105" w:rsidRDefault="00F17F8F" w:rsidP="00C2235A">
            <w:pPr>
              <w:spacing w:line="256" w:lineRule="auto"/>
              <w:rPr>
                <w:rFonts w:ascii="Calibri" w:hAnsi="Calibri" w:cs="Calibri"/>
                <w:sz w:val="18"/>
                <w:szCs w:val="18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  <w:lang w:val="en-GB"/>
                </w:rPr>
                <w:id w:val="-212090283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C2235A" w:rsidRPr="00D50105">
                  <w:rPr>
                    <w:rFonts w:ascii="Segoe UI Symbol" w:eastAsia="Yu Gothic UI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C2235A" w:rsidRPr="00D50105">
              <w:rPr>
                <w:rFonts w:ascii="Calibri" w:hAnsi="Calibri" w:cs="Calibri"/>
                <w:sz w:val="18"/>
                <w:szCs w:val="18"/>
                <w:lang w:val="en-GB"/>
              </w:rPr>
              <w:t xml:space="preserve"> online </w:t>
            </w:r>
            <w:proofErr w:type="gramStart"/>
            <w:r w:rsidR="00C2235A" w:rsidRPr="00D50105">
              <w:rPr>
                <w:rFonts w:ascii="Calibri" w:hAnsi="Calibri" w:cs="Calibri"/>
                <w:sz w:val="18"/>
                <w:szCs w:val="18"/>
                <w:lang w:val="en-GB"/>
              </w:rPr>
              <w:t>elsewhere;</w:t>
            </w:r>
            <w:proofErr w:type="gramEnd"/>
            <w:r w:rsidR="00C2235A" w:rsidRPr="00D50105">
              <w:rPr>
                <w:rFonts w:ascii="Calibri" w:hAnsi="Calibri" w:cs="Calibri"/>
                <w:sz w:val="18"/>
                <w:szCs w:val="18"/>
                <w:lang w:val="en-GB"/>
              </w:rPr>
              <w:t xml:space="preserve"> </w:t>
            </w:r>
            <w:r w:rsidR="00A057DA" w:rsidRPr="00D50105">
              <w:rPr>
                <w:rFonts w:ascii="Calibri" w:hAnsi="Calibri" w:cs="Calibri"/>
                <w:sz w:val="18"/>
                <w:szCs w:val="18"/>
                <w:lang w:val="en-GB"/>
              </w:rPr>
              <w:t xml:space="preserve">please, </w:t>
            </w:r>
            <w:r w:rsidR="00C2235A" w:rsidRPr="00D50105">
              <w:rPr>
                <w:rFonts w:ascii="Calibri" w:hAnsi="Calibri" w:cs="Calibri"/>
                <w:sz w:val="18"/>
                <w:szCs w:val="18"/>
                <w:lang w:val="en-GB"/>
              </w:rPr>
              <w:t xml:space="preserve">specify: </w:t>
            </w:r>
          </w:p>
          <w:p w14:paraId="5382C43D" w14:textId="77777777" w:rsidR="00C2235A" w:rsidRPr="00D50105" w:rsidRDefault="00F17F8F" w:rsidP="00C2235A">
            <w:pPr>
              <w:spacing w:line="256" w:lineRule="auto"/>
              <w:rPr>
                <w:rFonts w:ascii="Calibri" w:hAnsi="Calibri" w:cs="Calibri"/>
                <w:sz w:val="18"/>
                <w:szCs w:val="18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  <w:lang w:val="en-GB"/>
                </w:rPr>
                <w:id w:val="1177391196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C2235A" w:rsidRPr="00D50105">
                  <w:rPr>
                    <w:rFonts w:ascii="Segoe UI Symbol" w:eastAsia="Yu Gothic UI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C2235A" w:rsidRPr="00D50105">
              <w:rPr>
                <w:rFonts w:ascii="Calibri" w:hAnsi="Calibri" w:cs="Calibri"/>
                <w:sz w:val="18"/>
                <w:szCs w:val="18"/>
                <w:lang w:val="en-GB"/>
              </w:rPr>
              <w:t xml:space="preserve"> at a </w:t>
            </w:r>
            <w:proofErr w:type="gramStart"/>
            <w:r w:rsidR="00C2235A" w:rsidRPr="00D50105">
              <w:rPr>
                <w:rFonts w:ascii="Calibri" w:hAnsi="Calibri" w:cs="Calibri"/>
                <w:sz w:val="18"/>
                <w:szCs w:val="18"/>
                <w:lang w:val="en-GB"/>
              </w:rPr>
              <w:t>fair;</w:t>
            </w:r>
            <w:proofErr w:type="gramEnd"/>
            <w:r w:rsidR="00C2235A" w:rsidRPr="00D50105">
              <w:rPr>
                <w:rFonts w:ascii="Calibri" w:hAnsi="Calibri" w:cs="Calibri"/>
                <w:sz w:val="18"/>
                <w:szCs w:val="18"/>
                <w:lang w:val="en-GB"/>
              </w:rPr>
              <w:t xml:space="preserve"> please</w:t>
            </w:r>
            <w:r w:rsidR="00A057DA" w:rsidRPr="00D50105">
              <w:rPr>
                <w:rFonts w:ascii="Calibri" w:hAnsi="Calibri" w:cs="Calibri"/>
                <w:sz w:val="18"/>
                <w:szCs w:val="18"/>
                <w:lang w:val="en-GB"/>
              </w:rPr>
              <w:t>,</w:t>
            </w:r>
            <w:r w:rsidR="00C2235A" w:rsidRPr="00D50105">
              <w:rPr>
                <w:rFonts w:ascii="Calibri" w:hAnsi="Calibri" w:cs="Calibri"/>
                <w:sz w:val="18"/>
                <w:szCs w:val="18"/>
                <w:lang w:val="en-GB"/>
              </w:rPr>
              <w:t xml:space="preserve"> specify: </w:t>
            </w:r>
          </w:p>
          <w:p w14:paraId="5AAF2F4D" w14:textId="7FC4DA1A" w:rsidR="00FD08DE" w:rsidRPr="002855C7" w:rsidRDefault="00F17F8F" w:rsidP="00C2235A">
            <w:pPr>
              <w:spacing w:before="60"/>
              <w:rPr>
                <w:rFonts w:ascii="Calibri" w:hAnsi="Calibri" w:cs="Calibri"/>
                <w:sz w:val="18"/>
                <w:szCs w:val="18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  <w:lang w:val="en-GB"/>
                </w:rPr>
                <w:id w:val="-2032563697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C2235A" w:rsidRPr="00D50105">
                  <w:rPr>
                    <w:rFonts w:ascii="Segoe UI Symbol" w:eastAsia="Yu Gothic UI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C2235A" w:rsidRPr="00D50105">
              <w:rPr>
                <w:rFonts w:ascii="Calibri" w:hAnsi="Calibri" w:cs="Calibri"/>
                <w:sz w:val="18"/>
                <w:szCs w:val="18"/>
                <w:lang w:val="en-GB"/>
              </w:rPr>
              <w:t xml:space="preserve"> Other:</w:t>
            </w:r>
          </w:p>
        </w:tc>
      </w:tr>
    </w:tbl>
    <w:p w14:paraId="2D65EAD0" w14:textId="77777777" w:rsidR="00A23CC0" w:rsidRPr="00D50105" w:rsidRDefault="00A23CC0" w:rsidP="002B69CF">
      <w:pPr>
        <w:jc w:val="center"/>
        <w:rPr>
          <w:rFonts w:asciiTheme="minorHAnsi" w:hAnsiTheme="minorHAnsi" w:cstheme="minorHAnsi"/>
          <w:b/>
          <w:szCs w:val="18"/>
          <w:lang w:val="en-GB"/>
        </w:rPr>
      </w:pPr>
    </w:p>
    <w:sectPr w:rsidR="00A23CC0" w:rsidRPr="00D50105" w:rsidSect="00A23CC0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A45BE4" w14:textId="77777777" w:rsidR="00CA3BF9" w:rsidRDefault="00CA3BF9" w:rsidP="00CA3BF9">
      <w:r>
        <w:separator/>
      </w:r>
    </w:p>
  </w:endnote>
  <w:endnote w:type="continuationSeparator" w:id="0">
    <w:p w14:paraId="51591A7D" w14:textId="77777777" w:rsidR="00CA3BF9" w:rsidRDefault="00CA3BF9" w:rsidP="00CA3B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7FCD1E" w14:textId="77777777" w:rsidR="00CA3BF9" w:rsidRDefault="00CA3BF9" w:rsidP="00CA3BF9">
      <w:r>
        <w:separator/>
      </w:r>
    </w:p>
  </w:footnote>
  <w:footnote w:type="continuationSeparator" w:id="0">
    <w:p w14:paraId="78A4FA74" w14:textId="77777777" w:rsidR="00CA3BF9" w:rsidRDefault="00CA3BF9" w:rsidP="00CA3B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0B0EF0" w14:textId="77777777" w:rsidR="004A243B" w:rsidRDefault="00A23CC0" w:rsidP="00A23CC0">
    <w:pPr>
      <w:pStyle w:val="Zhlav"/>
      <w:tabs>
        <w:tab w:val="clear" w:pos="4536"/>
        <w:tab w:val="clear" w:pos="9072"/>
        <w:tab w:val="left" w:pos="9744"/>
      </w:tabs>
    </w:pPr>
    <w:r>
      <w:rPr>
        <w:noProof/>
      </w:rPr>
      <w:drawing>
        <wp:anchor distT="0" distB="0" distL="114300" distR="114300" simplePos="0" relativeHeight="251658240" behindDoc="0" locked="0" layoutInCell="1" allowOverlap="1" wp14:anchorId="17C66A80" wp14:editId="31F069AC">
          <wp:simplePos x="0" y="0"/>
          <wp:positionH relativeFrom="column">
            <wp:posOffset>6004560</wp:posOffset>
          </wp:positionH>
          <wp:positionV relativeFrom="paragraph">
            <wp:posOffset>-190500</wp:posOffset>
          </wp:positionV>
          <wp:extent cx="609600" cy="620395"/>
          <wp:effectExtent l="0" t="0" r="0" b="8255"/>
          <wp:wrapSquare wrapText="bothSides"/>
          <wp:docPr id="2" name="obrázek 1" descr="Popis: VSElogo_modre_kulat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ázek 1" descr="Popis: VSElogo_modre_kulate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0" cy="620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4A243B">
      <w:rPr>
        <w:noProof/>
      </w:rPr>
      <w:drawing>
        <wp:inline distT="0" distB="0" distL="0" distR="0" wp14:anchorId="020080B2" wp14:editId="6855D6FF">
          <wp:extent cx="1211580" cy="365760"/>
          <wp:effectExtent l="0" t="0" r="7620" b="0"/>
          <wp:docPr id="1" name="Obrázek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1580" cy="365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148CADA" w14:textId="77777777" w:rsidR="004A243B" w:rsidRDefault="004A243B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EQjMjU2MjU0sDcyUdpeDU4uLM/DyQAqNaAJOmopcsAAAA"/>
  </w:docVars>
  <w:rsids>
    <w:rsidRoot w:val="002B69CF"/>
    <w:rsid w:val="001227A4"/>
    <w:rsid w:val="00185230"/>
    <w:rsid w:val="002855C7"/>
    <w:rsid w:val="002B69CF"/>
    <w:rsid w:val="002C72E7"/>
    <w:rsid w:val="004A243B"/>
    <w:rsid w:val="004D3E76"/>
    <w:rsid w:val="005707AF"/>
    <w:rsid w:val="006565CC"/>
    <w:rsid w:val="006D3C95"/>
    <w:rsid w:val="007B736E"/>
    <w:rsid w:val="009941B4"/>
    <w:rsid w:val="009D06F1"/>
    <w:rsid w:val="00A057DA"/>
    <w:rsid w:val="00A23CC0"/>
    <w:rsid w:val="00A273F3"/>
    <w:rsid w:val="00A329CF"/>
    <w:rsid w:val="00A566E7"/>
    <w:rsid w:val="00AD01AB"/>
    <w:rsid w:val="00BA4520"/>
    <w:rsid w:val="00C14691"/>
    <w:rsid w:val="00C2235A"/>
    <w:rsid w:val="00CA3BF9"/>
    <w:rsid w:val="00D50105"/>
    <w:rsid w:val="00E04665"/>
    <w:rsid w:val="00EE6636"/>
    <w:rsid w:val="00F17F8F"/>
    <w:rsid w:val="00FD0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4025E688"/>
  <w15:chartTrackingRefBased/>
  <w15:docId w15:val="{07FF1F83-ED4A-4EE6-8106-2513EAF35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B69C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CA3BF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CA3BF9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CA3BF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CA3BF9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9941B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168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65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1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0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9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3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2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ibb.vse.cz/admission-process/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F4161B00F9BD343A815723FAB5401FC" ma:contentTypeVersion="11" ma:contentTypeDescription="Vytvoří nový dokument" ma:contentTypeScope="" ma:versionID="1eeb1857dff7290bc57a6546911a4d62">
  <xsd:schema xmlns:xsd="http://www.w3.org/2001/XMLSchema" xmlns:xs="http://www.w3.org/2001/XMLSchema" xmlns:p="http://schemas.microsoft.com/office/2006/metadata/properties" xmlns:ns3="f90f0939-fa0d-44b0-8cda-e87b90a61935" xmlns:ns4="b7192822-8082-4849-a28b-6fc23b57818b" targetNamespace="http://schemas.microsoft.com/office/2006/metadata/properties" ma:root="true" ma:fieldsID="83797cdd9f8903ab8472ba9a0b6b1f7f" ns3:_="" ns4:_="">
    <xsd:import namespace="f90f0939-fa0d-44b0-8cda-e87b90a61935"/>
    <xsd:import namespace="b7192822-8082-4849-a28b-6fc23b5781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0f0939-fa0d-44b0-8cda-e87b90a619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192822-8082-4849-a28b-6fc23b57818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A265BE9-646D-4305-BBC2-E71C8A8B0894}">
  <ds:schemaRefs>
    <ds:schemaRef ds:uri="http://schemas.openxmlformats.org/package/2006/metadata/core-properties"/>
    <ds:schemaRef ds:uri="http://purl.org/dc/dcmitype/"/>
    <ds:schemaRef ds:uri="f90f0939-fa0d-44b0-8cda-e87b90a61935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b7192822-8082-4849-a28b-6fc23b57818b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710E494F-9572-4C99-B880-252D0BC57AD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AE1D48B-F578-498B-AF92-376E0440E7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0f0939-fa0d-44b0-8cda-e87b90a61935"/>
    <ds:schemaRef ds:uri="b7192822-8082-4849-a28b-6fc23b5781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2E7E03F-6B1E-4637-A7E4-99211936A12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444</Words>
  <Characters>2537</Characters>
  <Application>Microsoft Office Word</Application>
  <DocSecurity>0</DocSecurity>
  <Lines>21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ie Barešová</dc:creator>
  <cp:keywords/>
  <dc:description/>
  <cp:lastModifiedBy>Terezie Johaníková</cp:lastModifiedBy>
  <cp:revision>12</cp:revision>
  <dcterms:created xsi:type="dcterms:W3CDTF">2019-12-02T12:45:00Z</dcterms:created>
  <dcterms:modified xsi:type="dcterms:W3CDTF">2020-12-01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4161B00F9BD343A815723FAB5401FC</vt:lpwstr>
  </property>
</Properties>
</file>